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9e0bc56ac5191cfb5ea107b904e6e973a695fa"/>
      <w:r>
        <w:t xml:space="preserve">Unit 4 Lesson 18: Applications of Logarithmic Functions</w:t>
      </w:r>
      <w:bookmarkEnd w:id="20"/>
    </w:p>
    <w:p>
      <w:pPr>
        <w:pStyle w:val="Heading3"/>
      </w:pPr>
      <w:bookmarkStart w:id="21" w:name="scrambled-logs-warm-up"/>
      <w:r>
        <w:t xml:space="preserve">1 Scrambled Log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ithout using a calculator, put the following expressions in order, from least to greatest. Be prepared to explain your reasoning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log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log</m:t>
              </m:r>
              <m:r>
                <m:t>0.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ln</m:t>
              </m:r>
              <m:r>
                <m:t>1</m:t>
              </m:r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how-acidic-is-it-optional"/>
      <w:r>
        <w:t xml:space="preserve">2 How Acidic Is It?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pH scale is a way to measure the acidity of a liquid solution. It is based on the concentration of positive hydrogen ions in the liquid. A smaller pH indicates more hydrogen ions and higher acidity. A larger pH indicates less hydrogen ions and lower acidity.</w:t>
      </w:r>
    </w:p>
    <w:p>
      <w:pPr>
        <w:pStyle w:val="BodyText"/>
      </w:pPr>
      <w:r>
        <w:t xml:space="preserve">Here is a table showing the hydrogen ion concentration (in moles per liter) and the pH of some different liquids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qui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gen ion concentration</w:t>
            </w:r>
            <w:r>
              <w:br/>
            </w:r>
            <w:r>
              <w:t xml:space="preserve">(moles per lite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fee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 bee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 juice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water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negar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hich of the drinks listed, water, coffee, root beer, or orange juice, is the most acidic? Which is the least acidic? Explain how you know.</w:t>
      </w:r>
    </w:p>
    <w:p>
      <w:pPr>
        <w:numPr>
          <w:ilvl w:val="1"/>
          <w:numId w:val="1002"/>
        </w:numPr>
      </w:pPr>
      <w:r>
        <w:t xml:space="preserve">Seawater has a pH of 8. Is it more acidic or less acidic than water? Record the hydrogen ion concentration of seawater in the table.</w:t>
      </w:r>
    </w:p>
    <w:p>
      <w:pPr>
        <w:numPr>
          <w:ilvl w:val="1"/>
          <w:numId w:val="1002"/>
        </w:numPr>
      </w:pPr>
      <w:r>
        <w:t xml:space="preserve">Vinegar has a pH of 2.4. Is it more acidic or less acidic than orange juice? Record the hydrogen ion concentration of vinegar in the table.</w:t>
      </w:r>
    </w:p>
    <w:p>
      <w:pPr>
        <w:numPr>
          <w:ilvl w:val="0"/>
          <w:numId w:val="1001"/>
        </w:numPr>
      </w:pPr>
      <w:r>
        <w:t xml:space="preserve">A logarithm is used to translate hydrogen ion concentrations to pH values. With a partner, discuss how the hydrogen ion concentrations might be related to the pH. Use words or expressions to describe the relationship you notice.</w:t>
      </w:r>
    </w:p>
    <w:p>
      <w:pPr>
        <w:pStyle w:val="Heading3"/>
      </w:pPr>
      <w:bookmarkStart w:id="25" w:name="ph-ratings-optional"/>
      <w:r>
        <w:t xml:space="preserve">3 pH Rating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is table shows the relationship between hydrogen ion concentrations and pH ratings (acidity) for different substance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gen ion concentration</w:t>
            </w:r>
            <w:r>
              <w:br/>
            </w:r>
            <w:r>
              <w:t xml:space="preserve">(moles per lite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d detergent</w:t>
            </w:r>
          </w:p>
        </w:tc>
        <w:tc>
          <w:p>
            <w:pPr>
              <w:pStyle w:val="Compact"/>
              <w:jc w:val="left"/>
            </w:pPr>
            <w:r>
              <w:t xml:space="preserve">0.00000000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othpaste</w:t>
            </w:r>
          </w:p>
        </w:tc>
        <w:tc>
          <w:p>
            <w:pPr>
              <w:pStyle w:val="Compact"/>
              <w:jc w:val="left"/>
            </w:pPr>
            <w:r>
              <w:t xml:space="preserve">0.00000000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king soda</w:t>
            </w:r>
          </w:p>
        </w:tc>
        <w:tc>
          <w:p>
            <w:pPr>
              <w:pStyle w:val="Compact"/>
              <w:jc w:val="left"/>
            </w:pPr>
            <w:r>
              <w:t xml:space="preserve">0.0000000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p>
            <w:pPr>
              <w:pStyle w:val="Compact"/>
              <w:jc w:val="left"/>
            </w:pPr>
            <w:r>
              <w:t xml:space="preserve">0.000000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</w:t>
            </w:r>
          </w:p>
        </w:tc>
        <w:tc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p>
            <w:pPr>
              <w:pStyle w:val="Compact"/>
              <w:jc w:val="left"/>
            </w:pPr>
            <w:r>
              <w:t xml:space="preserve">0.0000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ato</w:t>
            </w:r>
          </w:p>
        </w:tc>
        <w:tc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on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3"/>
        </w:numPr>
      </w:pPr>
      <w:r>
        <w:t xml:space="preserve">Write an equation to represent the pH rating,</w:t>
      </w:r>
      <w:r>
        <w:t xml:space="preserve"> </w:t>
      </w:r>
      <m:oMath>
        <m:r>
          <m:t>p</m:t>
        </m:r>
      </m:oMath>
      <w:r>
        <w:t xml:space="preserve">, in terms of the hydrogen ion concentration</w:t>
      </w:r>
      <w:r>
        <w:t xml:space="preserve"> </w:t>
      </w:r>
      <m:oMath>
        <m:r>
          <m:t>h</m:t>
        </m:r>
      </m:oMath>
      <w:r>
        <w:t xml:space="preserve">, in moles per liter.</w:t>
      </w:r>
    </w:p>
    <w:p>
      <w:pPr>
        <w:numPr>
          <w:ilvl w:val="0"/>
          <w:numId w:val="1003"/>
        </w:numPr>
      </w:pPr>
      <w:r>
        <w:t xml:space="preserve">Test your equation by using the hydrogen ion concentration of a substance from the table as the input. Does it produce the right pH rating as the output? If not, revise your equation and test it again.</w:t>
      </w:r>
    </w:p>
    <w:p>
      <w:pPr>
        <w:numPr>
          <w:ilvl w:val="0"/>
          <w:numId w:val="1003"/>
        </w:numPr>
      </w:pPr>
      <w:r>
        <w:t xml:space="preserve">Magnesium hydroxide (also called “milk of magnesia”) is a medication used to treat stomach indigestion. It has a hydrogen concentration</w:t>
      </w:r>
      <w:r>
        <w:t xml:space="preserve"> </w:t>
      </w:r>
      <m:oMath>
        <m:r>
          <m:t>5.6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1</m:t>
            </m:r>
          </m:sup>
        </m:sSup>
      </m:oMath>
      <w:r>
        <w:t xml:space="preserve"> </w:t>
      </w:r>
      <w:r>
        <w:t xml:space="preserve">mole per liter. Estimate a pH rating for magnesium hydroxide. Explain or show your reasoning.</w:t>
      </w:r>
    </w:p>
    <w:p>
      <w:pPr>
        <w:numPr>
          <w:ilvl w:val="0"/>
          <w:numId w:val="1003"/>
        </w:numPr>
      </w:pPr>
      <w:r>
        <w:t xml:space="preserve">As shown in the table, apple has a pH of 3 and milk has a pH of 6. How many times more acidic is the apple than milk?</w:t>
      </w:r>
    </w:p>
    <w:p>
      <w:pPr>
        <w:pStyle w:val="Heading3"/>
      </w:pPr>
      <w:bookmarkStart w:id="27" w:name="measuring-earthquake-strength-optional"/>
      <w:r>
        <w:t xml:space="preserve">4 Measuring Earthquake Strength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Here is a table showing the Richter ratings for displacements recorded by a seismograph 100 km from the epicenter of an earthquak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eismograph displacement (meters)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ichter rat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4"/>
        </w:numPr>
      </w:pPr>
      <w:r>
        <w:t xml:space="preserve">Compare an earthquake rated with a magnitude of 5 on the Richter scale and that rated with a 6. How do their displacements compare? What about an earthquake with a magnitude rated with a 2 and that rated with a 3?</w:t>
      </w:r>
    </w:p>
    <w:p>
      <w:pPr>
        <w:numPr>
          <w:ilvl w:val="0"/>
          <w:numId w:val="1004"/>
        </w:numPr>
      </w:pPr>
      <w:r>
        <w:t xml:space="preserve">Discuss with a partner how the displacement might be related to the Richter scale. Express that relationship in words or with an expression.</w:t>
      </w:r>
    </w:p>
    <w:p>
      <w:pPr>
        <w:numPr>
          <w:ilvl w:val="0"/>
          <w:numId w:val="1004"/>
        </w:numPr>
      </w:pPr>
      <w:r>
        <w:t xml:space="preserve">An earthquake shook the northwest part of Indonesia in 2004, causing massive damage and casualties. If a seismograph was located 100 km from the epicenter, it would have recorded a displacement of 125 m! Use your answer to the previous question to estimate the Richter rating for the earthquak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25Z</dcterms:created>
  <dcterms:modified xsi:type="dcterms:W3CDTF">2022-03-16T0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OTVZ/E+GhkOynKvUiaRKYDO5BXmKS3KYx/uIDBhk4qEzGOg3RA2SpMrhZUF+OADnu+o3xeKEaRIqRm9tUs6PA==</vt:lpwstr>
  </property>
</Properties>
</file>